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</w:t>
      </w:r>
      <w:r w:rsidR="004D094F">
        <w:rPr>
          <w:rFonts w:ascii="Times New Roman" w:eastAsia="Times New Roman" w:hAnsi="Times New Roman" w:cs="Times New Roman"/>
          <w:i/>
          <w:sz w:val="24"/>
        </w:rPr>
        <w:t>végzett</w:t>
      </w:r>
      <w:r w:rsidRPr="00930D88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="004D094F" w:rsidRPr="004D094F">
        <w:rPr>
          <w:rFonts w:ascii="Times New Roman" w:eastAsia="Times New Roman" w:hAnsi="Times New Roman" w:cs="Times New Roman"/>
          <w:i/>
          <w:sz w:val="24"/>
        </w:rPr>
        <w:t>tudományos munka eredményeként létrejött szoftverről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010CEA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2C7420" w:rsidRDefault="004D094F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  <w:r w:rsidRPr="004D094F">
        <w:rPr>
          <w:rFonts w:ascii="Times New Roman" w:eastAsia="Times New Roman" w:hAnsi="Times New Roman" w:cs="Times New Roman"/>
          <w:b/>
          <w:sz w:val="20"/>
        </w:rPr>
        <w:t>A szoftver címe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7A30EA" w:rsidRPr="007A30EA" w:rsidRDefault="004D094F" w:rsidP="007A30EA">
      <w:pPr>
        <w:spacing w:after="11" w:line="265" w:lineRule="auto"/>
        <w:ind w:left="10" w:hanging="10"/>
        <w:rPr>
          <w:b/>
        </w:rPr>
      </w:pPr>
      <w:r w:rsidRPr="004D094F">
        <w:rPr>
          <w:rFonts w:ascii="Times New Roman" w:eastAsia="Times New Roman" w:hAnsi="Times New Roman" w:cs="Times New Roman"/>
          <w:b/>
          <w:sz w:val="20"/>
        </w:rPr>
        <w:t>A szoftver rövid bemutatása, felhasználási terület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  <w:ind w:left="10" w:hanging="10"/>
      </w:pPr>
    </w:p>
    <w:p w:rsidR="007A30EA" w:rsidRDefault="007A30EA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</w:t>
      </w:r>
      <w:r w:rsidR="00CA09FB" w:rsidRPr="00CA09FB">
        <w:rPr>
          <w:rFonts w:ascii="Times New Roman" w:eastAsia="Times New Roman" w:hAnsi="Times New Roman" w:cs="Times New Roman"/>
          <w:b/>
          <w:sz w:val="20"/>
        </w:rPr>
        <w:t>Szerző</w:t>
      </w:r>
      <w:r w:rsidRPr="00297C36">
        <w:rPr>
          <w:rFonts w:ascii="Times New Roman" w:eastAsia="Times New Roman" w:hAnsi="Times New Roman" w:cs="Times New Roman"/>
          <w:b/>
          <w:sz w:val="20"/>
        </w:rPr>
        <w:t>(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4D094F">
        <w:rPr>
          <w:rFonts w:ascii="Times New Roman" w:eastAsia="Times New Roman" w:hAnsi="Times New Roman" w:cs="Times New Roman"/>
          <w:b/>
          <w:sz w:val="20"/>
        </w:rPr>
        <w:t>szoftver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4D094F">
        <w:rPr>
          <w:rFonts w:ascii="Times New Roman" w:eastAsia="Times New Roman" w:hAnsi="Times New Roman" w:cs="Times New Roman"/>
          <w:b/>
          <w:sz w:val="20"/>
        </w:rPr>
        <w:t>szoftver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4D094F">
        <w:rPr>
          <w:rFonts w:ascii="Times New Roman" w:eastAsia="Times New Roman" w:hAnsi="Times New Roman" w:cs="Times New Roman"/>
          <w:b/>
          <w:sz w:val="20"/>
        </w:rPr>
        <w:t>szoftver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7A30EA" w:rsidRPr="004D094F" w:rsidRDefault="004D094F" w:rsidP="004D094F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4D094F">
        <w:rPr>
          <w:rFonts w:ascii="Times New Roman" w:eastAsia="Times New Roman" w:hAnsi="Times New Roman" w:cs="Times New Roman"/>
          <w:b/>
          <w:sz w:val="20"/>
        </w:rPr>
        <w:t>Milyen munka során történt a megoldás kidolgozása (saját kezdeményezésű kutatás, pályázati fo</w:t>
      </w:r>
      <w:r>
        <w:rPr>
          <w:rFonts w:ascii="Times New Roman" w:eastAsia="Times New Roman" w:hAnsi="Times New Roman" w:cs="Times New Roman"/>
          <w:b/>
          <w:sz w:val="20"/>
        </w:rPr>
        <w:t xml:space="preserve">rrásból finanszírozott kutatás, </w:t>
      </w:r>
      <w:r w:rsidRPr="004D094F">
        <w:rPr>
          <w:rFonts w:ascii="Times New Roman" w:eastAsia="Times New Roman" w:hAnsi="Times New Roman" w:cs="Times New Roman"/>
          <w:b/>
          <w:sz w:val="20"/>
        </w:rPr>
        <w:t xml:space="preserve">alaptevékenység, </w:t>
      </w:r>
      <w:r>
        <w:rPr>
          <w:rFonts w:ascii="Times New Roman" w:eastAsia="Times New Roman" w:hAnsi="Times New Roman" w:cs="Times New Roman"/>
          <w:b/>
          <w:sz w:val="20"/>
        </w:rPr>
        <w:t>szerződéses munkavégzés, stb.)?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7A30EA" w:rsidRPr="007A16EF" w:rsidRDefault="007A30EA" w:rsidP="007A30EA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Érkezett-e már megkeresés, ajánlat, piaci érdeklődés a szellemi alkotás hasznosításával kapcsolatban? Ha igen, mi volt annak lényege?</w:t>
      </w:r>
    </w:p>
    <w:p w:rsidR="007A30EA" w:rsidRPr="00BF4196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30EA" w:rsidRDefault="007A30EA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…….…………….. Ft </w:t>
      </w: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D74211" w:rsidRPr="00D74211" w:rsidRDefault="00930D88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  <w:r w:rsidR="00D74211"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/vagy ábr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>KUTATÁSHASZNOSÍTÁSI ÉS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QUA4Z71HSwAAAA="/>
  </w:docVars>
  <w:rsids>
    <w:rsidRoot w:val="00930D88"/>
    <w:rsid w:val="00010CEA"/>
    <w:rsid w:val="00102C0D"/>
    <w:rsid w:val="002C7420"/>
    <w:rsid w:val="003625D0"/>
    <w:rsid w:val="00455235"/>
    <w:rsid w:val="004D094F"/>
    <w:rsid w:val="005A6ED4"/>
    <w:rsid w:val="005A7352"/>
    <w:rsid w:val="005B5180"/>
    <w:rsid w:val="00604B4E"/>
    <w:rsid w:val="007A30EA"/>
    <w:rsid w:val="007A3299"/>
    <w:rsid w:val="00930D88"/>
    <w:rsid w:val="009831F2"/>
    <w:rsid w:val="009A7081"/>
    <w:rsid w:val="00B06225"/>
    <w:rsid w:val="00B922D7"/>
    <w:rsid w:val="00CA09FB"/>
    <w:rsid w:val="00D74211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DECB2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5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4</cp:revision>
  <dcterms:created xsi:type="dcterms:W3CDTF">2019-09-13T11:41:00Z</dcterms:created>
  <dcterms:modified xsi:type="dcterms:W3CDTF">2019-09-13T11:46:00Z</dcterms:modified>
</cp:coreProperties>
</file>